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1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ntitative-ecologist.github.io/manuscript-templat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ntitative-ecologist.github.io/manuscript-templat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1-21T18:09:59Z</dcterms:created>
  <dcterms:modified xsi:type="dcterms:W3CDTF">2023-11-21T18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1-2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